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C3CB1" w:rsidRPr="00C6087C" w:rsidRDefault="007C3CB1" w:rsidP="007C3CB1">
      <w:pPr>
        <w:jc w:val="both"/>
        <w:rPr>
          <w:rFonts w:cstheme="majorBidi"/>
          <w:b/>
          <w:bCs/>
          <w:highlight w:val="yellow"/>
        </w:rPr>
      </w:pPr>
      <w:bookmarkStart w:id="0" w:name="_GoBack"/>
      <w:bookmarkEnd w:id="0"/>
      <w:r w:rsidRPr="00C6087C">
        <w:rPr>
          <w:rFonts w:cstheme="majorBidi"/>
          <w:b/>
          <w:bCs/>
          <w:highlight w:val="yellow"/>
        </w:rPr>
        <w:t>-Biocompatibility study of ultrashort peptide</w:t>
      </w:r>
    </w:p>
    <w:p w:rsidR="007C3CB1" w:rsidRPr="007C3CB1" w:rsidRDefault="007C3CB1" w:rsidP="007C3CB1">
      <w:pPr>
        <w:jc w:val="both"/>
        <w:rPr>
          <w:rFonts w:cstheme="majorBidi"/>
          <w:color w:val="00B0F0"/>
          <w:highlight w:val="yellow"/>
        </w:rPr>
      </w:pPr>
      <w:r w:rsidRPr="00C6087C">
        <w:rPr>
          <w:rFonts w:cstheme="majorBidi"/>
          <w:color w:val="00B0F0"/>
          <w:highlight w:val="yellow"/>
        </w:rPr>
        <w:t>CYTOTOXCICITY ASSAY:</w:t>
      </w:r>
    </w:p>
    <w:p w:rsidR="007C3CB1" w:rsidRPr="00C6087C" w:rsidRDefault="007C3CB1" w:rsidP="007C3CB1">
      <w:pPr>
        <w:jc w:val="both"/>
        <w:rPr>
          <w:rFonts w:cstheme="majorBidi"/>
          <w:highlight w:val="yellow"/>
        </w:rPr>
      </w:pPr>
      <w:r w:rsidRPr="00C6087C">
        <w:rPr>
          <w:rFonts w:cstheme="majorBidi"/>
          <w:highlight w:val="yellow"/>
        </w:rPr>
        <w:t>Cat</w:t>
      </w:r>
      <w:r w:rsidRPr="00C6087C">
        <w:rPr>
          <w:rFonts w:cstheme="majorBidi"/>
          <w:highlight w:val="yellow"/>
          <w:rtl/>
        </w:rPr>
        <w:t xml:space="preserve"> </w:t>
      </w:r>
      <w:r w:rsidRPr="00C6087C">
        <w:rPr>
          <w:rFonts w:cstheme="majorBidi"/>
          <w:highlight w:val="yellow"/>
        </w:rPr>
        <w:t>#</w:t>
      </w:r>
      <w:r w:rsidRPr="00C6087C">
        <w:rPr>
          <w:rFonts w:cstheme="majorBidi"/>
          <w:highlight w:val="yellow"/>
          <w:rtl/>
        </w:rPr>
        <w:t xml:space="preserve"> </w:t>
      </w:r>
      <w:r w:rsidRPr="00C6087C">
        <w:rPr>
          <w:rFonts w:cstheme="majorBidi"/>
          <w:highlight w:val="yellow"/>
        </w:rPr>
        <w:t>G1781 and G1782</w:t>
      </w:r>
    </w:p>
    <w:p w:rsidR="007C3CB1" w:rsidRPr="00C6087C" w:rsidRDefault="007C3CB1" w:rsidP="007C3CB1">
      <w:pPr>
        <w:spacing w:line="480" w:lineRule="auto"/>
        <w:jc w:val="both"/>
        <w:rPr>
          <w:rFonts w:cstheme="majorBidi"/>
          <w:highlight w:val="yellow"/>
        </w:rPr>
      </w:pPr>
      <w:r w:rsidRPr="00C6087C">
        <w:rPr>
          <w:rFonts w:cstheme="majorBidi"/>
          <w:highlight w:val="yellow"/>
        </w:rPr>
        <w:t>Biocompatibility studies were carried out in 96-well plates (Corning, USA). HDFn</w:t>
      </w:r>
    </w:p>
    <w:p w:rsidR="007C3CB1" w:rsidRPr="00C6087C" w:rsidRDefault="007C3CB1" w:rsidP="007C3CB1">
      <w:pPr>
        <w:spacing w:line="480" w:lineRule="auto"/>
        <w:jc w:val="both"/>
        <w:rPr>
          <w:rFonts w:cstheme="majorBidi"/>
          <w:highlight w:val="yellow"/>
        </w:rPr>
      </w:pPr>
      <w:r w:rsidRPr="00C6087C">
        <w:rPr>
          <w:rFonts w:cstheme="majorBidi"/>
          <w:highlight w:val="yellow"/>
        </w:rPr>
        <w:t>cells (10,000 cells/well) were seeded into a 96-well plate and incubated overnight, in 200 μL complete growth medium. After incubation, media in the wells were ultrashort peptide at different concentrations viz 5 mg/mL, 4mg/mL, 2 mg/mL, 1 mg/mL and 0.5 mg/mL were added to the wells were added to the wells. Untreatedwells were used as positive controls. 20 μL of lysis buffer was added in the control well then incubated for 45 min at 37°c.50 μL of media was Transferred from each well, including (lyses well) into new plate. Then, 50 μL of cytotoxicity reagent was added into each well and covered with aluminum foil then incubated for 30 min. After that, 50 μL of stop solution was added.Finally, Read the plate at 492 NM.</w:t>
      </w:r>
    </w:p>
    <w:p w:rsidR="007C3CB1" w:rsidRPr="00C6087C" w:rsidRDefault="007C3CB1" w:rsidP="007C3CB1">
      <w:pPr>
        <w:spacing w:line="480" w:lineRule="auto"/>
        <w:jc w:val="both"/>
        <w:rPr>
          <w:rFonts w:cstheme="majorBidi"/>
          <w:highlight w:val="yellow"/>
        </w:rPr>
      </w:pPr>
      <w:r w:rsidRPr="00C6087C">
        <w:rPr>
          <w:rFonts w:cstheme="majorBidi"/>
          <w:highlight w:val="yellow"/>
        </w:rPr>
        <w:t>The plates were incubated for 24 hours. Cell viability was determined by Non-Radioactive Cytotoxicity Assay is a colorimetric alternative to radioactive cytotoxicity assays. The CytoTox 96® Assay quantitatively measures lactate dehydrogenase (LDH), a stable cytosolic enzyme that is released upon cell lysis.Released LDH in culture supernatants is measured with a 30-minute coupled enzymatic assay that results in the conversion of a tetrazolium salt (INT) into a red formazan product. Finally, the absorption of individual wells was read at 490 nm using a plate reader (PHERAstar FS, Germany).</w:t>
      </w:r>
    </w:p>
    <w:p w:rsidR="007C3CB1" w:rsidRPr="00C6087C" w:rsidRDefault="007C3CB1" w:rsidP="007C3CB1">
      <w:pPr>
        <w:jc w:val="both"/>
        <w:rPr>
          <w:rFonts w:cstheme="majorBidi"/>
          <w:color w:val="00B0F0"/>
          <w:highlight w:val="yellow"/>
        </w:rPr>
      </w:pPr>
      <w:r w:rsidRPr="00C6087C">
        <w:rPr>
          <w:rFonts w:cstheme="majorBidi"/>
          <w:color w:val="00B0F0"/>
          <w:highlight w:val="yellow"/>
        </w:rPr>
        <w:t>Cell Culture:</w:t>
      </w:r>
    </w:p>
    <w:p w:rsidR="007C3CB1" w:rsidRPr="00C6087C" w:rsidRDefault="007C3CB1" w:rsidP="007C3CB1">
      <w:pPr>
        <w:jc w:val="both"/>
        <w:rPr>
          <w:rFonts w:cstheme="majorBidi"/>
          <w:highlight w:val="yellow"/>
        </w:rPr>
      </w:pPr>
    </w:p>
    <w:p w:rsidR="007C3CB1" w:rsidRPr="00C6087C" w:rsidRDefault="007C3CB1" w:rsidP="007C3CB1">
      <w:pPr>
        <w:jc w:val="both"/>
        <w:rPr>
          <w:rFonts w:cstheme="majorBidi"/>
          <w:highlight w:val="yellow"/>
        </w:rPr>
      </w:pPr>
      <w:r w:rsidRPr="00C6087C">
        <w:rPr>
          <w:rFonts w:cstheme="majorBidi"/>
          <w:highlight w:val="yellow"/>
        </w:rPr>
        <w:t>Human dermal fibroblasts, neonatal (HDFn, C0045C) was procured from Thermo</w:t>
      </w:r>
    </w:p>
    <w:p w:rsidR="007C3CB1" w:rsidRPr="00C6087C" w:rsidRDefault="007C3CB1" w:rsidP="007C3CB1">
      <w:pPr>
        <w:jc w:val="both"/>
        <w:rPr>
          <w:rFonts w:cstheme="majorBidi"/>
          <w:highlight w:val="yellow"/>
        </w:rPr>
      </w:pPr>
    </w:p>
    <w:p w:rsidR="007C3CB1" w:rsidRPr="00C6087C" w:rsidRDefault="007C3CB1" w:rsidP="007C3CB1">
      <w:pPr>
        <w:jc w:val="both"/>
        <w:rPr>
          <w:rFonts w:cstheme="majorBidi"/>
          <w:highlight w:val="yellow"/>
        </w:rPr>
      </w:pPr>
      <w:r w:rsidRPr="00C6087C">
        <w:rPr>
          <w:rFonts w:cstheme="majorBidi"/>
          <w:highlight w:val="yellow"/>
        </w:rPr>
        <w:t>Fisher Scientific, USA. Cells were cultured in medium 106 (Thermo Fisher Scientific,</w:t>
      </w:r>
    </w:p>
    <w:p w:rsidR="007C3CB1" w:rsidRPr="00C6087C" w:rsidRDefault="007C3CB1" w:rsidP="007C3CB1">
      <w:pPr>
        <w:jc w:val="both"/>
        <w:rPr>
          <w:rFonts w:cstheme="majorBidi"/>
          <w:highlight w:val="yellow"/>
        </w:rPr>
      </w:pPr>
    </w:p>
    <w:p w:rsidR="007C3CB1" w:rsidRPr="00C6087C" w:rsidRDefault="007C3CB1" w:rsidP="007C3CB1">
      <w:pPr>
        <w:jc w:val="both"/>
        <w:rPr>
          <w:rFonts w:cstheme="majorBidi"/>
          <w:highlight w:val="yellow"/>
        </w:rPr>
      </w:pPr>
      <w:r w:rsidRPr="00C6087C">
        <w:rPr>
          <w:rFonts w:cstheme="majorBidi"/>
          <w:highlight w:val="yellow"/>
        </w:rPr>
        <w:t>USA) supplemented with 10% fetal bovine serum and 1% penicillin/streptomycin.</w:t>
      </w:r>
    </w:p>
    <w:p w:rsidR="007C3CB1" w:rsidRPr="00C6087C" w:rsidRDefault="007C3CB1" w:rsidP="007C3CB1">
      <w:pPr>
        <w:jc w:val="both"/>
        <w:rPr>
          <w:rFonts w:cstheme="majorBidi"/>
          <w:highlight w:val="yellow"/>
        </w:rPr>
      </w:pPr>
    </w:p>
    <w:p w:rsidR="007C3CB1" w:rsidRPr="00C6087C" w:rsidRDefault="007C3CB1" w:rsidP="007C3CB1">
      <w:pPr>
        <w:jc w:val="both"/>
        <w:rPr>
          <w:rFonts w:cstheme="majorBidi"/>
          <w:highlight w:val="yellow"/>
        </w:rPr>
      </w:pPr>
      <w:r w:rsidRPr="00C6087C">
        <w:rPr>
          <w:rFonts w:cstheme="majorBidi"/>
          <w:highlight w:val="yellow"/>
        </w:rPr>
        <w:t>The cells were maintained either in a T175 or T75 cell culture flask (Corning, USA)</w:t>
      </w:r>
    </w:p>
    <w:p w:rsidR="007C3CB1" w:rsidRPr="00C6087C" w:rsidRDefault="007C3CB1" w:rsidP="007C3CB1">
      <w:pPr>
        <w:jc w:val="both"/>
        <w:rPr>
          <w:rFonts w:cstheme="majorBidi"/>
          <w:highlight w:val="yellow"/>
        </w:rPr>
      </w:pPr>
    </w:p>
    <w:p w:rsidR="007C3CB1" w:rsidRPr="00C6087C" w:rsidRDefault="007C3CB1" w:rsidP="007C3CB1">
      <w:pPr>
        <w:jc w:val="both"/>
        <w:rPr>
          <w:rFonts w:cstheme="majorBidi"/>
          <w:highlight w:val="yellow"/>
        </w:rPr>
      </w:pPr>
      <w:r w:rsidRPr="00C6087C">
        <w:rPr>
          <w:rFonts w:cstheme="majorBidi"/>
          <w:highlight w:val="yellow"/>
        </w:rPr>
        <w:t>at 37°C in a humidified incubator with 95% air and 5% CO 2 . The cells were</w:t>
      </w:r>
    </w:p>
    <w:p w:rsidR="007C3CB1" w:rsidRPr="00C6087C" w:rsidRDefault="007C3CB1" w:rsidP="007C3CB1">
      <w:pPr>
        <w:jc w:val="both"/>
        <w:rPr>
          <w:rFonts w:cstheme="majorBidi"/>
          <w:highlight w:val="yellow"/>
        </w:rPr>
      </w:pPr>
    </w:p>
    <w:p w:rsidR="007C3CB1" w:rsidRPr="00C6087C" w:rsidRDefault="007C3CB1" w:rsidP="007C3CB1">
      <w:pPr>
        <w:jc w:val="both"/>
        <w:rPr>
          <w:rFonts w:cstheme="majorBidi"/>
          <w:highlight w:val="yellow"/>
        </w:rPr>
      </w:pPr>
      <w:r w:rsidRPr="00C6087C">
        <w:rPr>
          <w:rFonts w:cstheme="majorBidi"/>
          <w:highlight w:val="yellow"/>
        </w:rPr>
        <w:t>subcultured by trypsin at approximately 80% confluence. The culture media was</w:t>
      </w:r>
    </w:p>
    <w:p w:rsidR="007C3CB1" w:rsidRPr="00C6087C" w:rsidRDefault="007C3CB1" w:rsidP="007C3CB1">
      <w:pPr>
        <w:jc w:val="both"/>
        <w:rPr>
          <w:rFonts w:cstheme="majorBidi"/>
          <w:highlight w:val="yellow"/>
        </w:rPr>
      </w:pPr>
    </w:p>
    <w:p w:rsidR="007C3CB1" w:rsidRPr="00C6087C" w:rsidRDefault="007C3CB1" w:rsidP="007C3CB1">
      <w:pPr>
        <w:jc w:val="both"/>
        <w:rPr>
          <w:rFonts w:cstheme="majorBidi"/>
          <w:highlight w:val="yellow"/>
        </w:rPr>
      </w:pPr>
      <w:r w:rsidRPr="00C6087C">
        <w:rPr>
          <w:rFonts w:cstheme="majorBidi"/>
          <w:highlight w:val="yellow"/>
        </w:rPr>
        <w:t>replenished every 48 hours.</w:t>
      </w:r>
    </w:p>
    <w:p w:rsidR="007C3CB1" w:rsidRPr="00C6087C" w:rsidRDefault="007C3CB1" w:rsidP="007C3CB1">
      <w:pPr>
        <w:jc w:val="both"/>
        <w:rPr>
          <w:rFonts w:cstheme="majorBidi"/>
          <w:highlight w:val="yellow"/>
        </w:rPr>
      </w:pPr>
    </w:p>
    <w:p w:rsidR="007C3CB1" w:rsidRPr="00C6087C" w:rsidRDefault="007C3CB1" w:rsidP="007C3CB1">
      <w:pPr>
        <w:jc w:val="both"/>
        <w:rPr>
          <w:rFonts w:cstheme="majorBidi"/>
          <w:color w:val="00B0F0"/>
          <w:highlight w:val="yellow"/>
        </w:rPr>
      </w:pPr>
      <w:r w:rsidRPr="00C6087C">
        <w:rPr>
          <w:rFonts w:cstheme="majorBidi"/>
          <w:color w:val="00B0F0"/>
          <w:highlight w:val="yellow"/>
        </w:rPr>
        <w:t>MTT Assay:</w:t>
      </w:r>
    </w:p>
    <w:p w:rsidR="007C3CB1" w:rsidRPr="00C6087C" w:rsidRDefault="007C3CB1" w:rsidP="007C3CB1">
      <w:pPr>
        <w:jc w:val="both"/>
        <w:rPr>
          <w:rFonts w:cstheme="majorBidi"/>
          <w:highlight w:val="yellow"/>
        </w:rPr>
      </w:pPr>
    </w:p>
    <w:p w:rsidR="007C3CB1" w:rsidRPr="00C6087C" w:rsidRDefault="007C3CB1" w:rsidP="007C3CB1">
      <w:pPr>
        <w:jc w:val="both"/>
        <w:rPr>
          <w:rFonts w:cstheme="majorBidi"/>
          <w:highlight w:val="yellow"/>
        </w:rPr>
      </w:pPr>
      <w:r w:rsidRPr="00C6087C">
        <w:rPr>
          <w:rFonts w:cstheme="majorBidi"/>
          <w:highlight w:val="yellow"/>
        </w:rPr>
        <w:t>Biocompatibility studies were carried out in 96-well plates (Corning, USA). HDFn</w:t>
      </w:r>
    </w:p>
    <w:p w:rsidR="007C3CB1" w:rsidRPr="00C6087C" w:rsidRDefault="007C3CB1" w:rsidP="007C3CB1">
      <w:pPr>
        <w:jc w:val="both"/>
        <w:rPr>
          <w:rFonts w:cstheme="majorBidi"/>
          <w:highlight w:val="yellow"/>
        </w:rPr>
      </w:pPr>
    </w:p>
    <w:p w:rsidR="007C3CB1" w:rsidRPr="00C6087C" w:rsidRDefault="007C3CB1" w:rsidP="007C3CB1">
      <w:pPr>
        <w:jc w:val="both"/>
        <w:rPr>
          <w:rFonts w:cstheme="majorBidi"/>
          <w:highlight w:val="yellow"/>
        </w:rPr>
      </w:pPr>
      <w:r w:rsidRPr="00C6087C">
        <w:rPr>
          <w:rFonts w:cstheme="majorBidi"/>
          <w:highlight w:val="yellow"/>
        </w:rPr>
        <w:t>cells (10,000 cells/well) were seeded into a 96-well plate and incubated overnight</w:t>
      </w:r>
    </w:p>
    <w:p w:rsidR="007C3CB1" w:rsidRPr="00C6087C" w:rsidRDefault="007C3CB1" w:rsidP="007C3CB1">
      <w:pPr>
        <w:jc w:val="both"/>
        <w:rPr>
          <w:rFonts w:cstheme="majorBidi"/>
          <w:highlight w:val="yellow"/>
        </w:rPr>
      </w:pPr>
    </w:p>
    <w:p w:rsidR="007C3CB1" w:rsidRPr="00C6087C" w:rsidRDefault="007C3CB1" w:rsidP="007C3CB1">
      <w:pPr>
        <w:jc w:val="both"/>
        <w:rPr>
          <w:rFonts w:cstheme="majorBidi"/>
          <w:highlight w:val="yellow"/>
        </w:rPr>
      </w:pPr>
      <w:r w:rsidRPr="00C6087C">
        <w:rPr>
          <w:rFonts w:cstheme="majorBidi"/>
          <w:highlight w:val="yellow"/>
        </w:rPr>
        <w:t>in 200 μL complete growth medium. After incubation, media in the wells were</w:t>
      </w:r>
    </w:p>
    <w:p w:rsidR="007C3CB1" w:rsidRPr="00C6087C" w:rsidRDefault="007C3CB1" w:rsidP="007C3CB1">
      <w:pPr>
        <w:jc w:val="both"/>
        <w:rPr>
          <w:rFonts w:cstheme="majorBidi"/>
          <w:highlight w:val="yellow"/>
        </w:rPr>
      </w:pPr>
    </w:p>
    <w:p w:rsidR="007C3CB1" w:rsidRPr="00C6087C" w:rsidRDefault="007C3CB1" w:rsidP="007C3CB1">
      <w:pPr>
        <w:jc w:val="both"/>
        <w:rPr>
          <w:rFonts w:cstheme="majorBidi"/>
          <w:highlight w:val="yellow"/>
        </w:rPr>
      </w:pPr>
      <w:r w:rsidRPr="00C6087C">
        <w:rPr>
          <w:rFonts w:cstheme="majorBidi"/>
          <w:highlight w:val="yellow"/>
        </w:rPr>
        <w:t>changed. Ac-CH-01- NH 2 and Ac-IVZK- NH 2 were weighed out and dissolved in milliQ</w:t>
      </w:r>
    </w:p>
    <w:p w:rsidR="007C3CB1" w:rsidRPr="00C6087C" w:rsidRDefault="007C3CB1" w:rsidP="007C3CB1">
      <w:pPr>
        <w:jc w:val="both"/>
        <w:rPr>
          <w:rFonts w:cstheme="majorBidi"/>
          <w:highlight w:val="yellow"/>
        </w:rPr>
      </w:pPr>
    </w:p>
    <w:p w:rsidR="007C3CB1" w:rsidRPr="00C6087C" w:rsidRDefault="007C3CB1" w:rsidP="007C3CB1">
      <w:pPr>
        <w:jc w:val="both"/>
        <w:rPr>
          <w:rFonts w:cstheme="majorBidi"/>
          <w:highlight w:val="yellow"/>
        </w:rPr>
      </w:pPr>
      <w:r w:rsidRPr="00C6087C">
        <w:rPr>
          <w:rFonts w:cstheme="majorBidi"/>
          <w:highlight w:val="yellow"/>
        </w:rPr>
        <w:t>water. To test the compatibility, peptides at different concentrations viz 5 mg/mL, 4</w:t>
      </w:r>
    </w:p>
    <w:p w:rsidR="007C3CB1" w:rsidRPr="00C6087C" w:rsidRDefault="007C3CB1" w:rsidP="007C3CB1">
      <w:pPr>
        <w:jc w:val="both"/>
        <w:rPr>
          <w:rFonts w:cstheme="majorBidi"/>
          <w:highlight w:val="yellow"/>
        </w:rPr>
      </w:pPr>
    </w:p>
    <w:p w:rsidR="007C3CB1" w:rsidRPr="00C6087C" w:rsidRDefault="007C3CB1" w:rsidP="007C3CB1">
      <w:pPr>
        <w:jc w:val="both"/>
        <w:rPr>
          <w:rFonts w:cstheme="majorBidi"/>
          <w:highlight w:val="yellow"/>
        </w:rPr>
      </w:pPr>
      <w:r w:rsidRPr="00C6087C">
        <w:rPr>
          <w:rFonts w:cstheme="majorBidi"/>
          <w:highlight w:val="yellow"/>
        </w:rPr>
        <w:t>mg/mL, 2 mg/mL, 1 mg/mL and 0.5 mg/mL were added to the wells. Untreated</w:t>
      </w:r>
    </w:p>
    <w:p w:rsidR="007C3CB1" w:rsidRPr="00C6087C" w:rsidRDefault="007C3CB1" w:rsidP="007C3CB1">
      <w:pPr>
        <w:jc w:val="both"/>
        <w:rPr>
          <w:rFonts w:cstheme="majorBidi"/>
          <w:highlight w:val="yellow"/>
        </w:rPr>
      </w:pPr>
    </w:p>
    <w:p w:rsidR="007C3CB1" w:rsidRPr="00C6087C" w:rsidRDefault="007C3CB1" w:rsidP="007C3CB1">
      <w:pPr>
        <w:jc w:val="both"/>
        <w:rPr>
          <w:rFonts w:cstheme="majorBidi"/>
          <w:highlight w:val="yellow"/>
        </w:rPr>
      </w:pPr>
      <w:r w:rsidRPr="00C6087C">
        <w:rPr>
          <w:rFonts w:cstheme="majorBidi"/>
          <w:highlight w:val="yellow"/>
        </w:rPr>
        <w:t>wells were used as positive controls. The plates were incubated for 24 hours. Cell</w:t>
      </w:r>
    </w:p>
    <w:p w:rsidR="007C3CB1" w:rsidRPr="00C6087C" w:rsidRDefault="007C3CB1" w:rsidP="007C3CB1">
      <w:pPr>
        <w:jc w:val="both"/>
        <w:rPr>
          <w:rFonts w:cstheme="majorBidi"/>
          <w:highlight w:val="yellow"/>
        </w:rPr>
      </w:pPr>
    </w:p>
    <w:p w:rsidR="007C3CB1" w:rsidRPr="00C6087C" w:rsidRDefault="007C3CB1" w:rsidP="007C3CB1">
      <w:pPr>
        <w:jc w:val="both"/>
        <w:rPr>
          <w:rFonts w:cstheme="majorBidi"/>
          <w:highlight w:val="yellow"/>
        </w:rPr>
      </w:pPr>
      <w:r w:rsidRPr="00C6087C">
        <w:rPr>
          <w:rFonts w:cstheme="majorBidi"/>
          <w:highlight w:val="yellow"/>
        </w:rPr>
        <w:t>viability was determined by means of a colorimetric microculture assay (Vybrant ®</w:t>
      </w:r>
    </w:p>
    <w:p w:rsidR="007C3CB1" w:rsidRPr="00C6087C" w:rsidRDefault="007C3CB1" w:rsidP="007C3CB1">
      <w:pPr>
        <w:jc w:val="both"/>
        <w:rPr>
          <w:rFonts w:cstheme="majorBidi"/>
          <w:highlight w:val="yellow"/>
        </w:rPr>
      </w:pPr>
    </w:p>
    <w:p w:rsidR="007C3CB1" w:rsidRPr="00C6087C" w:rsidRDefault="007C3CB1" w:rsidP="007C3CB1">
      <w:pPr>
        <w:jc w:val="both"/>
        <w:rPr>
          <w:rFonts w:cstheme="majorBidi"/>
          <w:highlight w:val="yellow"/>
        </w:rPr>
      </w:pPr>
      <w:r w:rsidRPr="00C6087C">
        <w:rPr>
          <w:rFonts w:cstheme="majorBidi"/>
          <w:highlight w:val="yellow"/>
        </w:rPr>
        <w:t>MTT Cell Proliferation Assay Kit, Thermo Fisher Scientific, USA) according to the</w:t>
      </w:r>
    </w:p>
    <w:p w:rsidR="007C3CB1" w:rsidRPr="00C6087C" w:rsidRDefault="007C3CB1" w:rsidP="007C3CB1">
      <w:pPr>
        <w:jc w:val="both"/>
        <w:rPr>
          <w:rFonts w:cstheme="majorBidi"/>
          <w:highlight w:val="yellow"/>
        </w:rPr>
      </w:pPr>
    </w:p>
    <w:p w:rsidR="007C3CB1" w:rsidRPr="00C6087C" w:rsidRDefault="007C3CB1" w:rsidP="007C3CB1">
      <w:pPr>
        <w:jc w:val="both"/>
        <w:rPr>
          <w:rFonts w:cstheme="majorBidi"/>
          <w:highlight w:val="yellow"/>
        </w:rPr>
      </w:pPr>
      <w:r w:rsidRPr="00C6087C">
        <w:rPr>
          <w:rFonts w:cstheme="majorBidi"/>
          <w:highlight w:val="yellow"/>
        </w:rPr>
        <w:t>manufacturer’s protocol. Briefly, the plates were taken, the medium was carefully</w:t>
      </w:r>
    </w:p>
    <w:p w:rsidR="007C3CB1" w:rsidRPr="00C6087C" w:rsidRDefault="007C3CB1" w:rsidP="007C3CB1">
      <w:pPr>
        <w:jc w:val="both"/>
        <w:rPr>
          <w:rFonts w:cstheme="majorBidi"/>
          <w:highlight w:val="yellow"/>
        </w:rPr>
      </w:pPr>
    </w:p>
    <w:p w:rsidR="007C3CB1" w:rsidRPr="00C6087C" w:rsidRDefault="007C3CB1" w:rsidP="007C3CB1">
      <w:pPr>
        <w:jc w:val="both"/>
        <w:rPr>
          <w:rFonts w:cstheme="majorBidi"/>
          <w:highlight w:val="yellow"/>
        </w:rPr>
      </w:pPr>
      <w:r w:rsidRPr="00C6087C">
        <w:rPr>
          <w:rFonts w:cstheme="majorBidi"/>
          <w:highlight w:val="yellow"/>
        </w:rPr>
        <w:t>removed and fresh serum free medium containing 10% MTT reagent was added.</w:t>
      </w:r>
    </w:p>
    <w:p w:rsidR="007C3CB1" w:rsidRPr="00C6087C" w:rsidRDefault="007C3CB1" w:rsidP="007C3CB1">
      <w:pPr>
        <w:jc w:val="both"/>
        <w:rPr>
          <w:rFonts w:cstheme="majorBidi"/>
          <w:highlight w:val="yellow"/>
        </w:rPr>
      </w:pPr>
    </w:p>
    <w:p w:rsidR="007C3CB1" w:rsidRPr="00C6087C" w:rsidRDefault="007C3CB1" w:rsidP="007C3CB1">
      <w:pPr>
        <w:jc w:val="both"/>
        <w:rPr>
          <w:rFonts w:cstheme="majorBidi"/>
          <w:highlight w:val="yellow"/>
        </w:rPr>
      </w:pPr>
      <w:r w:rsidRPr="00C6087C">
        <w:rPr>
          <w:rFonts w:cstheme="majorBidi"/>
          <w:highlight w:val="yellow"/>
        </w:rPr>
        <w:t>After 2 h of incubation at 37°C, the supernatant media was removed and 200 μL of</w:t>
      </w:r>
    </w:p>
    <w:p w:rsidR="007C3CB1" w:rsidRPr="00C6087C" w:rsidRDefault="007C3CB1" w:rsidP="007C3CB1">
      <w:pPr>
        <w:jc w:val="both"/>
        <w:rPr>
          <w:rFonts w:cstheme="majorBidi"/>
          <w:highlight w:val="yellow"/>
        </w:rPr>
      </w:pPr>
    </w:p>
    <w:p w:rsidR="007C3CB1" w:rsidRPr="00C6087C" w:rsidRDefault="007C3CB1" w:rsidP="007C3CB1">
      <w:pPr>
        <w:jc w:val="both"/>
        <w:rPr>
          <w:rFonts w:cstheme="majorBidi"/>
          <w:highlight w:val="yellow"/>
        </w:rPr>
      </w:pPr>
      <w:r w:rsidRPr="00C6087C">
        <w:rPr>
          <w:rFonts w:cstheme="majorBidi"/>
          <w:highlight w:val="yellow"/>
        </w:rPr>
        <w:t>DMSO was added to each wells to dissolve the formazan crystals. Finally, the</w:t>
      </w:r>
    </w:p>
    <w:p w:rsidR="007C3CB1" w:rsidRPr="00C6087C" w:rsidRDefault="007C3CB1" w:rsidP="007C3CB1">
      <w:pPr>
        <w:jc w:val="both"/>
        <w:rPr>
          <w:rFonts w:cstheme="majorBidi"/>
          <w:highlight w:val="yellow"/>
        </w:rPr>
      </w:pPr>
    </w:p>
    <w:p w:rsidR="007C3CB1" w:rsidRPr="00C6087C" w:rsidRDefault="007C3CB1" w:rsidP="007C3CB1">
      <w:pPr>
        <w:jc w:val="both"/>
        <w:rPr>
          <w:rFonts w:cstheme="majorBidi"/>
          <w:highlight w:val="yellow"/>
        </w:rPr>
      </w:pPr>
      <w:r w:rsidRPr="00C6087C">
        <w:rPr>
          <w:rFonts w:cstheme="majorBidi"/>
          <w:highlight w:val="yellow"/>
        </w:rPr>
        <w:t>absorption of individual wells was read at 540 nm using a plate reader (PHERAstar</w:t>
      </w:r>
    </w:p>
    <w:p w:rsidR="007C3CB1" w:rsidRPr="00C6087C" w:rsidRDefault="007C3CB1" w:rsidP="007C3CB1">
      <w:pPr>
        <w:jc w:val="both"/>
        <w:rPr>
          <w:rFonts w:cstheme="majorBidi"/>
          <w:highlight w:val="yellow"/>
        </w:rPr>
      </w:pPr>
    </w:p>
    <w:p w:rsidR="007C3CB1" w:rsidRPr="00C6087C" w:rsidRDefault="007C3CB1" w:rsidP="007C3CB1">
      <w:pPr>
        <w:jc w:val="both"/>
        <w:rPr>
          <w:rFonts w:cstheme="majorBidi"/>
          <w:highlight w:val="yellow"/>
        </w:rPr>
      </w:pPr>
      <w:r w:rsidRPr="00C6087C">
        <w:rPr>
          <w:rFonts w:cstheme="majorBidi"/>
          <w:highlight w:val="yellow"/>
        </w:rPr>
        <w:t>FS, Germany).</w:t>
      </w:r>
    </w:p>
    <w:p w:rsidR="007C3CB1" w:rsidRPr="00C6087C" w:rsidRDefault="007C3CB1" w:rsidP="007C3CB1">
      <w:pPr>
        <w:jc w:val="both"/>
        <w:rPr>
          <w:rFonts w:cstheme="majorBidi"/>
          <w:highlight w:val="yellow"/>
        </w:rPr>
      </w:pPr>
    </w:p>
    <w:p w:rsidR="007C3CB1" w:rsidRPr="00C6087C" w:rsidRDefault="007C3CB1" w:rsidP="007C3CB1">
      <w:pPr>
        <w:jc w:val="both"/>
        <w:rPr>
          <w:rFonts w:cstheme="majorBidi"/>
          <w:color w:val="00B0F0"/>
          <w:highlight w:val="yellow"/>
        </w:rPr>
      </w:pPr>
      <w:r w:rsidRPr="00C6087C">
        <w:rPr>
          <w:rFonts w:cstheme="majorBidi"/>
          <w:color w:val="00B0F0"/>
          <w:highlight w:val="yellow"/>
        </w:rPr>
        <w:t>Live/Dead Staining:</w:t>
      </w:r>
    </w:p>
    <w:p w:rsidR="007C3CB1" w:rsidRPr="00C6087C" w:rsidRDefault="007C3CB1" w:rsidP="007C3CB1">
      <w:pPr>
        <w:jc w:val="both"/>
        <w:rPr>
          <w:rFonts w:cstheme="majorBidi"/>
          <w:highlight w:val="yellow"/>
        </w:rPr>
      </w:pPr>
    </w:p>
    <w:p w:rsidR="007C3CB1" w:rsidRPr="00C6087C" w:rsidRDefault="007C3CB1" w:rsidP="007C3CB1">
      <w:pPr>
        <w:jc w:val="both"/>
        <w:rPr>
          <w:rFonts w:cstheme="majorBidi"/>
          <w:highlight w:val="yellow"/>
        </w:rPr>
      </w:pPr>
      <w:r w:rsidRPr="00C6087C">
        <w:rPr>
          <w:rFonts w:cstheme="majorBidi"/>
          <w:highlight w:val="yellow"/>
        </w:rPr>
        <w:t>HDFn cells were seeded and treated with peptides according to the protocol</w:t>
      </w:r>
    </w:p>
    <w:p w:rsidR="007C3CB1" w:rsidRPr="00C6087C" w:rsidRDefault="007C3CB1" w:rsidP="007C3CB1">
      <w:pPr>
        <w:jc w:val="both"/>
        <w:rPr>
          <w:rFonts w:cstheme="majorBidi"/>
          <w:highlight w:val="yellow"/>
        </w:rPr>
      </w:pPr>
    </w:p>
    <w:p w:rsidR="007C3CB1" w:rsidRPr="00C6087C" w:rsidRDefault="007C3CB1" w:rsidP="007C3CB1">
      <w:pPr>
        <w:jc w:val="both"/>
        <w:rPr>
          <w:rFonts w:cstheme="majorBidi"/>
          <w:highlight w:val="yellow"/>
        </w:rPr>
      </w:pPr>
      <w:r w:rsidRPr="00C6087C">
        <w:rPr>
          <w:rFonts w:cstheme="majorBidi"/>
          <w:highlight w:val="yellow"/>
        </w:rPr>
        <w:t>described above. After 24 h of incubation, the spent media were removed and</w:t>
      </w:r>
    </w:p>
    <w:p w:rsidR="007C3CB1" w:rsidRPr="00C6087C" w:rsidRDefault="007C3CB1" w:rsidP="007C3CB1">
      <w:pPr>
        <w:jc w:val="both"/>
        <w:rPr>
          <w:rFonts w:cstheme="majorBidi"/>
          <w:highlight w:val="yellow"/>
        </w:rPr>
      </w:pPr>
    </w:p>
    <w:p w:rsidR="007C3CB1" w:rsidRPr="00C6087C" w:rsidRDefault="007C3CB1" w:rsidP="007C3CB1">
      <w:pPr>
        <w:jc w:val="both"/>
        <w:rPr>
          <w:rFonts w:cstheme="majorBidi"/>
          <w:highlight w:val="yellow"/>
        </w:rPr>
      </w:pPr>
      <w:r w:rsidRPr="00C6087C">
        <w:rPr>
          <w:rFonts w:cstheme="majorBidi"/>
          <w:highlight w:val="yellow"/>
        </w:rPr>
        <w:t>replaced with DPBS solution containing approximately 2 mM calcein AM and 4 mM</w:t>
      </w:r>
    </w:p>
    <w:p w:rsidR="007C3CB1" w:rsidRPr="00C6087C" w:rsidRDefault="007C3CB1" w:rsidP="007C3CB1">
      <w:pPr>
        <w:jc w:val="both"/>
        <w:rPr>
          <w:rFonts w:cstheme="majorBidi"/>
          <w:highlight w:val="yellow"/>
        </w:rPr>
      </w:pPr>
    </w:p>
    <w:p w:rsidR="007C3CB1" w:rsidRPr="00C6087C" w:rsidRDefault="007C3CB1" w:rsidP="007C3CB1">
      <w:pPr>
        <w:jc w:val="both"/>
        <w:rPr>
          <w:rFonts w:cstheme="majorBidi"/>
          <w:highlight w:val="yellow"/>
        </w:rPr>
      </w:pPr>
      <w:r w:rsidRPr="00C6087C">
        <w:rPr>
          <w:rFonts w:cstheme="majorBidi"/>
          <w:highlight w:val="yellow"/>
        </w:rPr>
        <w:t>ethidium homodimer-1 (LIVE/DEAD ® Viability/Cytotoxicity Kit, Life Technologies TM )</w:t>
      </w:r>
    </w:p>
    <w:p w:rsidR="007C3CB1" w:rsidRPr="00C6087C" w:rsidRDefault="007C3CB1" w:rsidP="007C3CB1">
      <w:pPr>
        <w:jc w:val="both"/>
        <w:rPr>
          <w:rFonts w:cstheme="majorBidi"/>
          <w:highlight w:val="yellow"/>
        </w:rPr>
      </w:pPr>
    </w:p>
    <w:p w:rsidR="007C3CB1" w:rsidRPr="00C6087C" w:rsidRDefault="007C3CB1" w:rsidP="007C3CB1">
      <w:pPr>
        <w:jc w:val="both"/>
        <w:rPr>
          <w:rFonts w:cstheme="majorBidi"/>
          <w:highlight w:val="yellow"/>
        </w:rPr>
      </w:pPr>
      <w:r w:rsidRPr="00C6087C">
        <w:rPr>
          <w:rFonts w:cstheme="majorBidi"/>
          <w:highlight w:val="yellow"/>
        </w:rPr>
        <w:t>and incubated for 40 min in dark. Before imaging, the staining solution was</w:t>
      </w:r>
    </w:p>
    <w:p w:rsidR="007C3CB1" w:rsidRPr="00C6087C" w:rsidRDefault="007C3CB1" w:rsidP="007C3CB1">
      <w:pPr>
        <w:jc w:val="both"/>
        <w:rPr>
          <w:rFonts w:cstheme="majorBidi"/>
          <w:highlight w:val="yellow"/>
        </w:rPr>
      </w:pPr>
    </w:p>
    <w:p w:rsidR="007C3CB1" w:rsidRPr="00C6087C" w:rsidRDefault="007C3CB1" w:rsidP="007C3CB1">
      <w:pPr>
        <w:jc w:val="both"/>
        <w:rPr>
          <w:rFonts w:cstheme="majorBidi"/>
          <w:highlight w:val="yellow"/>
        </w:rPr>
      </w:pPr>
      <w:r w:rsidRPr="00C6087C">
        <w:rPr>
          <w:rFonts w:cstheme="majorBidi"/>
          <w:highlight w:val="yellow"/>
        </w:rPr>
        <w:t>removed and fresh DPBS was added. Stained cells were imaged under an inverted</w:t>
      </w:r>
    </w:p>
    <w:p w:rsidR="007C3CB1" w:rsidRPr="00C6087C" w:rsidRDefault="007C3CB1" w:rsidP="007C3CB1">
      <w:pPr>
        <w:jc w:val="both"/>
        <w:rPr>
          <w:rFonts w:cstheme="majorBidi"/>
          <w:highlight w:val="yellow"/>
        </w:rPr>
      </w:pPr>
    </w:p>
    <w:p w:rsidR="007C3CB1" w:rsidRPr="00C6087C" w:rsidRDefault="007C3CB1" w:rsidP="007C3CB1">
      <w:pPr>
        <w:jc w:val="both"/>
        <w:rPr>
          <w:rFonts w:cstheme="majorBidi"/>
          <w:highlight w:val="yellow"/>
        </w:rPr>
      </w:pPr>
      <w:r w:rsidRPr="00C6087C">
        <w:rPr>
          <w:rFonts w:cstheme="majorBidi"/>
          <w:highlight w:val="yellow"/>
        </w:rPr>
        <w:t>confocal microscope (Zeiss LSM 710 Inverted Confocal Microscope, Germany).</w:t>
      </w:r>
    </w:p>
    <w:p w:rsidR="007C3CB1" w:rsidRPr="00C6087C" w:rsidRDefault="007C3CB1" w:rsidP="007C3CB1">
      <w:pPr>
        <w:jc w:val="both"/>
        <w:rPr>
          <w:rFonts w:cstheme="majorBidi"/>
          <w:highlight w:val="yellow"/>
        </w:rPr>
      </w:pPr>
    </w:p>
    <w:p w:rsidR="007C3CB1" w:rsidRPr="00C6087C" w:rsidRDefault="007C3CB1" w:rsidP="007C3CB1">
      <w:pPr>
        <w:jc w:val="both"/>
        <w:rPr>
          <w:rFonts w:cstheme="majorBidi"/>
          <w:color w:val="00B0F0"/>
          <w:highlight w:val="yellow"/>
        </w:rPr>
      </w:pPr>
      <w:r w:rsidRPr="00C6087C">
        <w:rPr>
          <w:rFonts w:cstheme="majorBidi"/>
          <w:color w:val="00B0F0"/>
          <w:highlight w:val="yellow"/>
        </w:rPr>
        <w:t>Cytoskeletal staining:</w:t>
      </w:r>
    </w:p>
    <w:p w:rsidR="007C3CB1" w:rsidRPr="00C6087C" w:rsidRDefault="007C3CB1" w:rsidP="007C3CB1">
      <w:pPr>
        <w:jc w:val="both"/>
        <w:rPr>
          <w:rFonts w:cstheme="majorBidi"/>
          <w:highlight w:val="yellow"/>
        </w:rPr>
      </w:pPr>
    </w:p>
    <w:p w:rsidR="007C3CB1" w:rsidRPr="00C6087C" w:rsidRDefault="007C3CB1" w:rsidP="007C3CB1">
      <w:pPr>
        <w:jc w:val="both"/>
        <w:rPr>
          <w:rFonts w:cstheme="majorBidi"/>
          <w:highlight w:val="yellow"/>
        </w:rPr>
      </w:pPr>
      <w:r w:rsidRPr="00C6087C">
        <w:rPr>
          <w:rFonts w:cstheme="majorBidi"/>
          <w:highlight w:val="yellow"/>
        </w:rPr>
        <w:t>Immunostaining was performed after 24 h of culture. In brief, the cells were fixed</w:t>
      </w:r>
    </w:p>
    <w:p w:rsidR="007C3CB1" w:rsidRPr="00C6087C" w:rsidRDefault="007C3CB1" w:rsidP="007C3CB1">
      <w:pPr>
        <w:jc w:val="both"/>
        <w:rPr>
          <w:rFonts w:cstheme="majorBidi"/>
          <w:highlight w:val="yellow"/>
        </w:rPr>
      </w:pPr>
    </w:p>
    <w:p w:rsidR="007C3CB1" w:rsidRPr="00C6087C" w:rsidRDefault="007C3CB1" w:rsidP="007C3CB1">
      <w:pPr>
        <w:jc w:val="both"/>
        <w:rPr>
          <w:rFonts w:cstheme="majorBidi"/>
          <w:highlight w:val="yellow"/>
        </w:rPr>
      </w:pPr>
      <w:r w:rsidRPr="00C6087C">
        <w:rPr>
          <w:rFonts w:cstheme="majorBidi"/>
          <w:highlight w:val="yellow"/>
        </w:rPr>
        <w:t>with 3.7% paraformaldehyde solution for 30 minutes and incubated in a cold</w:t>
      </w:r>
    </w:p>
    <w:p w:rsidR="007C3CB1" w:rsidRPr="00C6087C" w:rsidRDefault="007C3CB1" w:rsidP="007C3CB1">
      <w:pPr>
        <w:jc w:val="both"/>
        <w:rPr>
          <w:rFonts w:cstheme="majorBidi"/>
          <w:highlight w:val="yellow"/>
        </w:rPr>
      </w:pPr>
    </w:p>
    <w:p w:rsidR="007C3CB1" w:rsidRPr="00C6087C" w:rsidRDefault="007C3CB1" w:rsidP="007C3CB1">
      <w:pPr>
        <w:jc w:val="both"/>
        <w:rPr>
          <w:rFonts w:cstheme="majorBidi"/>
          <w:highlight w:val="yellow"/>
        </w:rPr>
      </w:pPr>
      <w:r w:rsidRPr="00C6087C">
        <w:rPr>
          <w:rFonts w:cstheme="majorBidi"/>
          <w:highlight w:val="yellow"/>
        </w:rPr>
        <w:t>cytoskeleton buffer (3 mM MgCl 2 , 300 mM sucrose and 0.5% Triton X-100 in PBS</w:t>
      </w:r>
    </w:p>
    <w:p w:rsidR="007C3CB1" w:rsidRPr="00C6087C" w:rsidRDefault="007C3CB1" w:rsidP="007C3CB1">
      <w:pPr>
        <w:jc w:val="both"/>
        <w:rPr>
          <w:rFonts w:cstheme="majorBidi"/>
          <w:highlight w:val="yellow"/>
        </w:rPr>
      </w:pPr>
    </w:p>
    <w:p w:rsidR="007C3CB1" w:rsidRPr="00C6087C" w:rsidRDefault="007C3CB1" w:rsidP="007C3CB1">
      <w:pPr>
        <w:jc w:val="both"/>
        <w:rPr>
          <w:rFonts w:cstheme="majorBidi"/>
          <w:highlight w:val="yellow"/>
        </w:rPr>
      </w:pPr>
      <w:r w:rsidRPr="00C6087C">
        <w:rPr>
          <w:rFonts w:cstheme="majorBidi"/>
          <w:highlight w:val="yellow"/>
        </w:rPr>
        <w:t>solution) for 10 minutes to permeabilise the cell membranes. The permeabilised</w:t>
      </w:r>
    </w:p>
    <w:p w:rsidR="007C3CB1" w:rsidRPr="00C6087C" w:rsidRDefault="007C3CB1" w:rsidP="007C3CB1">
      <w:pPr>
        <w:jc w:val="both"/>
        <w:rPr>
          <w:rFonts w:cstheme="majorBidi"/>
          <w:highlight w:val="yellow"/>
        </w:rPr>
      </w:pPr>
    </w:p>
    <w:p w:rsidR="007C3CB1" w:rsidRPr="00C6087C" w:rsidRDefault="007C3CB1" w:rsidP="007C3CB1">
      <w:pPr>
        <w:jc w:val="both"/>
        <w:rPr>
          <w:rFonts w:cstheme="majorBidi"/>
          <w:highlight w:val="yellow"/>
        </w:rPr>
      </w:pPr>
      <w:r w:rsidRPr="00C6087C">
        <w:rPr>
          <w:rFonts w:cstheme="majorBidi"/>
          <w:highlight w:val="yellow"/>
        </w:rPr>
        <w:t>cells were incubated in blocking buffer solution (5% FBS, 0.1% Tween-20, and</w:t>
      </w:r>
    </w:p>
    <w:p w:rsidR="007C3CB1" w:rsidRPr="00C6087C" w:rsidRDefault="007C3CB1" w:rsidP="007C3CB1">
      <w:pPr>
        <w:jc w:val="both"/>
        <w:rPr>
          <w:rFonts w:cstheme="majorBidi"/>
          <w:highlight w:val="yellow"/>
        </w:rPr>
      </w:pPr>
    </w:p>
    <w:p w:rsidR="007C3CB1" w:rsidRPr="00C6087C" w:rsidRDefault="007C3CB1" w:rsidP="007C3CB1">
      <w:pPr>
        <w:jc w:val="both"/>
        <w:rPr>
          <w:rFonts w:cstheme="majorBidi"/>
          <w:highlight w:val="yellow"/>
        </w:rPr>
      </w:pPr>
      <w:r w:rsidRPr="00C6087C">
        <w:rPr>
          <w:rFonts w:cstheme="majorBidi"/>
          <w:highlight w:val="yellow"/>
        </w:rPr>
        <w:t>0.02% sodium azide in PBS) for 30 minutes at 37°C, followed by incubation in</w:t>
      </w:r>
    </w:p>
    <w:p w:rsidR="007C3CB1" w:rsidRPr="00C6087C" w:rsidRDefault="007C3CB1" w:rsidP="007C3CB1">
      <w:pPr>
        <w:jc w:val="both"/>
        <w:rPr>
          <w:rFonts w:cstheme="majorBidi"/>
          <w:highlight w:val="yellow"/>
        </w:rPr>
      </w:pPr>
    </w:p>
    <w:p w:rsidR="007C3CB1" w:rsidRPr="00C6087C" w:rsidRDefault="007C3CB1" w:rsidP="007C3CB1">
      <w:pPr>
        <w:jc w:val="both"/>
        <w:rPr>
          <w:rFonts w:cstheme="majorBidi"/>
          <w:highlight w:val="yellow"/>
        </w:rPr>
      </w:pPr>
      <w:r w:rsidRPr="00C6087C">
        <w:rPr>
          <w:rFonts w:cstheme="majorBidi"/>
          <w:highlight w:val="yellow"/>
        </w:rPr>
        <w:t>antivinculin (1:100) for 1 hour at 37°C and subsequently with anti-mouse IgG</w:t>
      </w:r>
    </w:p>
    <w:p w:rsidR="007C3CB1" w:rsidRPr="00C6087C" w:rsidRDefault="007C3CB1" w:rsidP="007C3CB1">
      <w:pPr>
        <w:jc w:val="both"/>
        <w:rPr>
          <w:rFonts w:cstheme="majorBidi"/>
          <w:highlight w:val="yellow"/>
        </w:rPr>
      </w:pPr>
    </w:p>
    <w:p w:rsidR="007C3CB1" w:rsidRPr="00C6087C" w:rsidRDefault="007C3CB1" w:rsidP="007C3CB1">
      <w:pPr>
        <w:jc w:val="both"/>
        <w:rPr>
          <w:rFonts w:cstheme="majorBidi"/>
          <w:highlight w:val="yellow"/>
        </w:rPr>
      </w:pPr>
      <w:r w:rsidRPr="00C6087C">
        <w:rPr>
          <w:rFonts w:cstheme="majorBidi"/>
          <w:highlight w:val="yellow"/>
        </w:rPr>
        <w:t>(whole molecule)-FITC and rhodamine-phalloidin (1:200) for 1 hour at 37°C.</w:t>
      </w:r>
    </w:p>
    <w:p w:rsidR="007C3CB1" w:rsidRPr="00C6087C" w:rsidRDefault="007C3CB1" w:rsidP="007C3CB1">
      <w:pPr>
        <w:jc w:val="both"/>
        <w:rPr>
          <w:rFonts w:cstheme="majorBidi"/>
          <w:highlight w:val="yellow"/>
        </w:rPr>
      </w:pPr>
    </w:p>
    <w:p w:rsidR="007C3CB1" w:rsidRPr="00C6087C" w:rsidRDefault="007C3CB1" w:rsidP="007C3CB1">
      <w:pPr>
        <w:jc w:val="both"/>
        <w:rPr>
          <w:rFonts w:cstheme="majorBidi"/>
          <w:highlight w:val="yellow"/>
        </w:rPr>
      </w:pPr>
      <w:r w:rsidRPr="00C6087C">
        <w:rPr>
          <w:rFonts w:cstheme="majorBidi"/>
          <w:highlight w:val="yellow"/>
        </w:rPr>
        <w:t>Further, the cells were incubated in DAPI for 1 hour at 37°C to counterstain the</w:t>
      </w:r>
    </w:p>
    <w:p w:rsidR="007C3CB1" w:rsidRPr="00C6087C" w:rsidRDefault="007C3CB1" w:rsidP="007C3CB1">
      <w:pPr>
        <w:jc w:val="both"/>
        <w:rPr>
          <w:rFonts w:cstheme="majorBidi"/>
          <w:highlight w:val="yellow"/>
        </w:rPr>
      </w:pPr>
    </w:p>
    <w:p w:rsidR="007C3CB1" w:rsidRPr="00C6087C" w:rsidRDefault="007C3CB1" w:rsidP="007C3CB1">
      <w:pPr>
        <w:jc w:val="both"/>
        <w:rPr>
          <w:rFonts w:cstheme="majorBidi"/>
          <w:highlight w:val="yellow"/>
        </w:rPr>
      </w:pPr>
      <w:r w:rsidRPr="00C6087C">
        <w:rPr>
          <w:rFonts w:cstheme="majorBidi"/>
          <w:highlight w:val="yellow"/>
        </w:rPr>
        <w:t>nucleus. These fluorescent dye treated cells were observed and imaged using laser</w:t>
      </w:r>
    </w:p>
    <w:p w:rsidR="007C3CB1" w:rsidRPr="00C6087C" w:rsidRDefault="007C3CB1" w:rsidP="007C3CB1">
      <w:pPr>
        <w:jc w:val="both"/>
        <w:rPr>
          <w:rFonts w:cstheme="majorBidi"/>
          <w:highlight w:val="yellow"/>
        </w:rPr>
      </w:pPr>
    </w:p>
    <w:p w:rsidR="007C3CB1" w:rsidRPr="00C6087C" w:rsidRDefault="007C3CB1" w:rsidP="007C3CB1">
      <w:pPr>
        <w:jc w:val="both"/>
        <w:rPr>
          <w:rFonts w:cstheme="majorBidi"/>
          <w:highlight w:val="yellow"/>
        </w:rPr>
      </w:pPr>
      <w:r w:rsidRPr="00C6087C">
        <w:rPr>
          <w:rFonts w:cstheme="majorBidi"/>
          <w:highlight w:val="yellow"/>
        </w:rPr>
        <w:t>scanning confocal microscope (Zeiss LSM 710 Inverted Confocal Microscope,</w:t>
      </w:r>
    </w:p>
    <w:p w:rsidR="007C3CB1" w:rsidRPr="00C6087C" w:rsidRDefault="007C3CB1" w:rsidP="007C3CB1">
      <w:pPr>
        <w:jc w:val="both"/>
        <w:rPr>
          <w:rFonts w:cstheme="majorBidi"/>
          <w:highlight w:val="yellow"/>
        </w:rPr>
      </w:pPr>
    </w:p>
    <w:p w:rsidR="007C3CB1" w:rsidRPr="00C6087C" w:rsidRDefault="007C3CB1" w:rsidP="007C3CB1">
      <w:pPr>
        <w:jc w:val="both"/>
        <w:rPr>
          <w:rFonts w:cstheme="majorBidi"/>
          <w:highlight w:val="yellow"/>
        </w:rPr>
      </w:pPr>
      <w:r w:rsidRPr="00C6087C">
        <w:rPr>
          <w:rFonts w:cstheme="majorBidi"/>
          <w:highlight w:val="yellow"/>
        </w:rPr>
        <w:t>Germany).</w:t>
      </w:r>
    </w:p>
    <w:p w:rsidR="007C3CB1" w:rsidRPr="00C6087C" w:rsidRDefault="007C3CB1" w:rsidP="007C3CB1">
      <w:pPr>
        <w:jc w:val="both"/>
        <w:rPr>
          <w:rFonts w:cstheme="majorBidi"/>
          <w:color w:val="00B0F0"/>
          <w:highlight w:val="yellow"/>
        </w:rPr>
      </w:pPr>
    </w:p>
    <w:p w:rsidR="007C3CB1" w:rsidRPr="00C6087C" w:rsidRDefault="007C3CB1" w:rsidP="007C3CB1">
      <w:pPr>
        <w:jc w:val="both"/>
        <w:rPr>
          <w:rFonts w:cstheme="majorBidi"/>
          <w:color w:val="00B0F0"/>
          <w:highlight w:val="yellow"/>
        </w:rPr>
      </w:pPr>
      <w:r w:rsidRPr="00C6087C">
        <w:rPr>
          <w:rFonts w:cstheme="majorBidi"/>
          <w:color w:val="00B0F0"/>
          <w:highlight w:val="yellow"/>
        </w:rPr>
        <w:t>3D Culture of Cells in Peptide Hydrogels:</w:t>
      </w:r>
    </w:p>
    <w:p w:rsidR="007C3CB1" w:rsidRPr="00C6087C" w:rsidRDefault="007C3CB1" w:rsidP="007C3CB1">
      <w:pPr>
        <w:jc w:val="both"/>
        <w:rPr>
          <w:rFonts w:cstheme="majorBidi"/>
          <w:highlight w:val="yellow"/>
        </w:rPr>
      </w:pPr>
    </w:p>
    <w:p w:rsidR="007C3CB1" w:rsidRPr="001367FE" w:rsidRDefault="007C3CB1" w:rsidP="007C3CB1">
      <w:pPr>
        <w:jc w:val="both"/>
        <w:rPr>
          <w:rFonts w:cstheme="majorBidi"/>
        </w:rPr>
      </w:pPr>
      <w:r w:rsidRPr="00C6087C">
        <w:rPr>
          <w:rFonts w:cstheme="majorBidi"/>
          <w:highlight w:val="yellow"/>
        </w:rPr>
        <w:t>HDFn cells were encapsulated in peptide hydrogels in 24 well tissue culture plates.</w:t>
      </w:r>
    </w:p>
    <w:p w:rsidR="007C3CB1" w:rsidRPr="001367FE" w:rsidRDefault="007C3CB1" w:rsidP="007C3CB1">
      <w:pPr>
        <w:jc w:val="both"/>
        <w:rPr>
          <w:rFonts w:cstheme="majorBidi"/>
        </w:rPr>
      </w:pPr>
    </w:p>
    <w:p w:rsidR="007C3CB1" w:rsidRPr="00C6087C" w:rsidRDefault="007C3CB1" w:rsidP="007C3CB1">
      <w:pPr>
        <w:jc w:val="both"/>
        <w:rPr>
          <w:rFonts w:cstheme="majorBidi"/>
          <w:highlight w:val="yellow"/>
        </w:rPr>
      </w:pPr>
      <w:r w:rsidRPr="00C6087C">
        <w:rPr>
          <w:rFonts w:cstheme="majorBidi"/>
          <w:highlight w:val="yellow"/>
        </w:rPr>
        <w:t>Peptide solutions of Ac-CH-01- NH 2 and Ac-IVZK- NH 2 were added to the plate at 200</w:t>
      </w:r>
    </w:p>
    <w:p w:rsidR="007C3CB1" w:rsidRPr="00C6087C" w:rsidRDefault="007C3CB1" w:rsidP="007C3CB1">
      <w:pPr>
        <w:jc w:val="both"/>
        <w:rPr>
          <w:rFonts w:cstheme="majorBidi"/>
          <w:highlight w:val="yellow"/>
        </w:rPr>
      </w:pPr>
    </w:p>
    <w:p w:rsidR="007C3CB1" w:rsidRPr="00C6087C" w:rsidRDefault="007C3CB1" w:rsidP="007C3CB1">
      <w:pPr>
        <w:jc w:val="both"/>
        <w:rPr>
          <w:rFonts w:cstheme="majorBidi"/>
          <w:highlight w:val="yellow"/>
        </w:rPr>
      </w:pPr>
      <w:r w:rsidRPr="00C6087C">
        <w:rPr>
          <w:rFonts w:cstheme="majorBidi"/>
          <w:highlight w:val="yellow"/>
        </w:rPr>
        <w:t>μL per well. HDFn cells resuspended in 3X PBS were added to each well at 100,000</w:t>
      </w:r>
    </w:p>
    <w:p w:rsidR="007C3CB1" w:rsidRPr="00C6087C" w:rsidRDefault="007C3CB1" w:rsidP="007C3CB1">
      <w:pPr>
        <w:jc w:val="both"/>
        <w:rPr>
          <w:rFonts w:cstheme="majorBidi"/>
          <w:highlight w:val="yellow"/>
        </w:rPr>
      </w:pPr>
    </w:p>
    <w:p w:rsidR="007C3CB1" w:rsidRPr="00C6087C" w:rsidRDefault="007C3CB1" w:rsidP="007C3CB1">
      <w:pPr>
        <w:jc w:val="both"/>
        <w:rPr>
          <w:rFonts w:cstheme="majorBidi"/>
          <w:highlight w:val="yellow"/>
        </w:rPr>
      </w:pPr>
      <w:r w:rsidRPr="00C6087C">
        <w:rPr>
          <w:rFonts w:cstheme="majorBidi"/>
          <w:highlight w:val="yellow"/>
        </w:rPr>
        <w:t>cells/well and gently mixed. The final concentration of the peptide hydrogel was 1X</w:t>
      </w:r>
    </w:p>
    <w:p w:rsidR="007C3CB1" w:rsidRPr="00C6087C" w:rsidRDefault="007C3CB1" w:rsidP="007C3CB1">
      <w:pPr>
        <w:jc w:val="both"/>
        <w:rPr>
          <w:rFonts w:cstheme="majorBidi"/>
          <w:highlight w:val="yellow"/>
        </w:rPr>
      </w:pPr>
    </w:p>
    <w:p w:rsidR="007C3CB1" w:rsidRPr="00C6087C" w:rsidRDefault="007C3CB1" w:rsidP="007C3CB1">
      <w:pPr>
        <w:jc w:val="both"/>
        <w:rPr>
          <w:rFonts w:cstheme="majorBidi"/>
          <w:highlight w:val="yellow"/>
        </w:rPr>
      </w:pPr>
      <w:r w:rsidRPr="00C6087C">
        <w:rPr>
          <w:rFonts w:cstheme="majorBidi"/>
          <w:highlight w:val="yellow"/>
        </w:rPr>
        <w:t>after the addition of 3X PBS containing cells. Gelation occurred within 3-5 minutes</w:t>
      </w:r>
    </w:p>
    <w:p w:rsidR="007C3CB1" w:rsidRPr="00C6087C" w:rsidRDefault="007C3CB1" w:rsidP="007C3CB1">
      <w:pPr>
        <w:jc w:val="both"/>
        <w:rPr>
          <w:rFonts w:cstheme="majorBidi"/>
          <w:highlight w:val="yellow"/>
        </w:rPr>
      </w:pPr>
    </w:p>
    <w:p w:rsidR="007C3CB1" w:rsidRPr="00C6087C" w:rsidRDefault="007C3CB1" w:rsidP="007C3CB1">
      <w:pPr>
        <w:jc w:val="both"/>
        <w:rPr>
          <w:rFonts w:cstheme="majorBidi"/>
          <w:highlight w:val="yellow"/>
        </w:rPr>
      </w:pPr>
      <w:r w:rsidRPr="00C6087C">
        <w:rPr>
          <w:rFonts w:cstheme="majorBidi"/>
          <w:highlight w:val="yellow"/>
        </w:rPr>
        <w:t>and subsequently, culture medium was added to the wells. At pre-determined time</w:t>
      </w:r>
    </w:p>
    <w:p w:rsidR="007C3CB1" w:rsidRPr="00C6087C" w:rsidRDefault="007C3CB1" w:rsidP="007C3CB1">
      <w:pPr>
        <w:jc w:val="both"/>
        <w:rPr>
          <w:rFonts w:cstheme="majorBidi"/>
          <w:highlight w:val="yellow"/>
        </w:rPr>
      </w:pPr>
    </w:p>
    <w:p w:rsidR="007C3CB1" w:rsidRPr="00C6087C" w:rsidRDefault="007C3CB1" w:rsidP="007C3CB1">
      <w:pPr>
        <w:jc w:val="both"/>
        <w:rPr>
          <w:rFonts w:cstheme="majorBidi"/>
          <w:highlight w:val="yellow"/>
        </w:rPr>
      </w:pPr>
      <w:r w:rsidRPr="00C6087C">
        <w:rPr>
          <w:rFonts w:cstheme="majorBidi"/>
          <w:highlight w:val="yellow"/>
        </w:rPr>
        <w:t>points, the 3D cell viability assay, live/dead assay and cytoskeletal staining were</w:t>
      </w:r>
    </w:p>
    <w:p w:rsidR="007C3CB1" w:rsidRPr="00C6087C" w:rsidRDefault="007C3CB1" w:rsidP="007C3CB1">
      <w:pPr>
        <w:jc w:val="both"/>
        <w:rPr>
          <w:rFonts w:cstheme="majorBidi"/>
          <w:highlight w:val="yellow"/>
        </w:rPr>
      </w:pPr>
    </w:p>
    <w:p w:rsidR="007C3CB1" w:rsidRPr="00C6087C" w:rsidRDefault="007C3CB1" w:rsidP="007C3CB1">
      <w:pPr>
        <w:jc w:val="both"/>
        <w:rPr>
          <w:rFonts w:cstheme="majorBidi"/>
          <w:highlight w:val="yellow"/>
        </w:rPr>
      </w:pPr>
      <w:r w:rsidRPr="00C6087C">
        <w:rPr>
          <w:rFonts w:cstheme="majorBidi"/>
          <w:highlight w:val="yellow"/>
        </w:rPr>
        <w:t>performed.</w:t>
      </w:r>
    </w:p>
    <w:p w:rsidR="007C3CB1" w:rsidRPr="00C6087C" w:rsidRDefault="007C3CB1" w:rsidP="007C3CB1">
      <w:pPr>
        <w:jc w:val="both"/>
        <w:rPr>
          <w:rFonts w:cstheme="majorBidi"/>
          <w:highlight w:val="yellow"/>
        </w:rPr>
      </w:pPr>
    </w:p>
    <w:p w:rsidR="007C3CB1" w:rsidRPr="00C6087C" w:rsidRDefault="007C3CB1" w:rsidP="007C3CB1">
      <w:pPr>
        <w:jc w:val="both"/>
        <w:rPr>
          <w:rFonts w:cstheme="majorBidi"/>
          <w:color w:val="00B0F0"/>
          <w:highlight w:val="yellow"/>
        </w:rPr>
      </w:pPr>
      <w:r w:rsidRPr="00C6087C">
        <w:rPr>
          <w:rFonts w:cstheme="majorBidi"/>
          <w:color w:val="00B0F0"/>
          <w:highlight w:val="yellow"/>
        </w:rPr>
        <w:t>3D Cell Proliferation Assay</w:t>
      </w:r>
    </w:p>
    <w:p w:rsidR="007C3CB1" w:rsidRPr="00C6087C" w:rsidRDefault="007C3CB1" w:rsidP="007C3CB1">
      <w:pPr>
        <w:jc w:val="both"/>
        <w:rPr>
          <w:rFonts w:cstheme="majorBidi"/>
          <w:highlight w:val="yellow"/>
        </w:rPr>
      </w:pPr>
    </w:p>
    <w:p w:rsidR="007C3CB1" w:rsidRPr="00C6087C" w:rsidRDefault="007C3CB1" w:rsidP="007C3CB1">
      <w:pPr>
        <w:jc w:val="both"/>
        <w:rPr>
          <w:rFonts w:cstheme="majorBidi"/>
          <w:highlight w:val="yellow"/>
        </w:rPr>
      </w:pPr>
      <w:r w:rsidRPr="00C6087C">
        <w:rPr>
          <w:rFonts w:cstheme="majorBidi"/>
          <w:highlight w:val="yellow"/>
        </w:rPr>
        <w:t>The CellTiter-Glo ® luminescent 3D cell viability assay is a method to determine the</w:t>
      </w:r>
    </w:p>
    <w:p w:rsidR="007C3CB1" w:rsidRPr="00C6087C" w:rsidRDefault="007C3CB1" w:rsidP="007C3CB1">
      <w:pPr>
        <w:jc w:val="both"/>
        <w:rPr>
          <w:rFonts w:cstheme="majorBidi"/>
          <w:highlight w:val="yellow"/>
        </w:rPr>
      </w:pPr>
    </w:p>
    <w:p w:rsidR="007C3CB1" w:rsidRPr="00C6087C" w:rsidRDefault="007C3CB1" w:rsidP="007C3CB1">
      <w:pPr>
        <w:jc w:val="both"/>
        <w:rPr>
          <w:rFonts w:cstheme="majorBidi"/>
          <w:highlight w:val="yellow"/>
        </w:rPr>
      </w:pPr>
      <w:r w:rsidRPr="00C6087C">
        <w:rPr>
          <w:rFonts w:cstheme="majorBidi"/>
          <w:highlight w:val="yellow"/>
        </w:rPr>
        <w:t>number of viable cells in 3D hydrogels based on quantification of the ATP present,</w:t>
      </w:r>
    </w:p>
    <w:p w:rsidR="007C3CB1" w:rsidRPr="00C6087C" w:rsidRDefault="007C3CB1" w:rsidP="007C3CB1">
      <w:pPr>
        <w:jc w:val="both"/>
        <w:rPr>
          <w:rFonts w:cstheme="majorBidi"/>
          <w:highlight w:val="yellow"/>
        </w:rPr>
      </w:pPr>
    </w:p>
    <w:p w:rsidR="007C3CB1" w:rsidRPr="00C6087C" w:rsidRDefault="007C3CB1" w:rsidP="007C3CB1">
      <w:pPr>
        <w:jc w:val="both"/>
        <w:rPr>
          <w:rFonts w:cstheme="majorBidi"/>
          <w:highlight w:val="yellow"/>
        </w:rPr>
      </w:pPr>
      <w:r w:rsidRPr="00C6087C">
        <w:rPr>
          <w:rFonts w:cstheme="majorBidi"/>
          <w:highlight w:val="yellow"/>
        </w:rPr>
        <w:t>which signals the presence of metabolically active cells. After each time point, the</w:t>
      </w:r>
    </w:p>
    <w:p w:rsidR="007C3CB1" w:rsidRPr="00C6087C" w:rsidRDefault="007C3CB1" w:rsidP="007C3CB1">
      <w:pPr>
        <w:jc w:val="both"/>
        <w:rPr>
          <w:rFonts w:cstheme="majorBidi"/>
          <w:highlight w:val="yellow"/>
        </w:rPr>
      </w:pPr>
    </w:p>
    <w:p w:rsidR="007C3CB1" w:rsidRPr="00C6087C" w:rsidRDefault="007C3CB1" w:rsidP="007C3CB1">
      <w:pPr>
        <w:jc w:val="both"/>
        <w:rPr>
          <w:rFonts w:cstheme="majorBidi"/>
          <w:highlight w:val="yellow"/>
        </w:rPr>
      </w:pPr>
      <w:r w:rsidRPr="00C6087C">
        <w:rPr>
          <w:rFonts w:cstheme="majorBidi"/>
          <w:highlight w:val="yellow"/>
        </w:rPr>
        <w:t>hydrogels cultured with cells were washed twice with DPBS. Fresh medium was</w:t>
      </w:r>
    </w:p>
    <w:p w:rsidR="007C3CB1" w:rsidRPr="00C6087C" w:rsidRDefault="007C3CB1" w:rsidP="007C3CB1">
      <w:pPr>
        <w:jc w:val="both"/>
        <w:rPr>
          <w:rFonts w:cstheme="majorBidi"/>
          <w:highlight w:val="yellow"/>
        </w:rPr>
      </w:pPr>
    </w:p>
    <w:p w:rsidR="007C3CB1" w:rsidRPr="00C6087C" w:rsidRDefault="007C3CB1" w:rsidP="007C3CB1">
      <w:pPr>
        <w:jc w:val="both"/>
        <w:rPr>
          <w:rFonts w:cstheme="majorBidi"/>
          <w:highlight w:val="yellow"/>
        </w:rPr>
      </w:pPr>
      <w:r w:rsidRPr="00C6087C">
        <w:rPr>
          <w:rFonts w:cstheme="majorBidi"/>
          <w:highlight w:val="yellow"/>
        </w:rPr>
        <w:t>added to each well and equal amount of CellTiter-Glo ® luminescent reagent was also</w:t>
      </w:r>
    </w:p>
    <w:p w:rsidR="007C3CB1" w:rsidRPr="00C6087C" w:rsidRDefault="007C3CB1" w:rsidP="007C3CB1">
      <w:pPr>
        <w:jc w:val="both"/>
        <w:rPr>
          <w:rFonts w:cstheme="majorBidi"/>
          <w:highlight w:val="yellow"/>
        </w:rPr>
      </w:pPr>
    </w:p>
    <w:p w:rsidR="007C3CB1" w:rsidRPr="00C6087C" w:rsidRDefault="007C3CB1" w:rsidP="007C3CB1">
      <w:pPr>
        <w:jc w:val="both"/>
        <w:rPr>
          <w:rFonts w:cstheme="majorBidi"/>
          <w:highlight w:val="yellow"/>
        </w:rPr>
      </w:pPr>
      <w:r w:rsidRPr="00C6087C">
        <w:rPr>
          <w:rFonts w:cstheme="majorBidi"/>
          <w:highlight w:val="yellow"/>
        </w:rPr>
        <w:t>added to the gels. The contents were mixed for 2 minutes to digest the hydrogels</w:t>
      </w:r>
    </w:p>
    <w:p w:rsidR="007C3CB1" w:rsidRPr="00C6087C" w:rsidRDefault="007C3CB1" w:rsidP="007C3CB1">
      <w:pPr>
        <w:jc w:val="both"/>
        <w:rPr>
          <w:rFonts w:cstheme="majorBidi"/>
          <w:highlight w:val="yellow"/>
        </w:rPr>
      </w:pPr>
    </w:p>
    <w:p w:rsidR="007C3CB1" w:rsidRPr="00C6087C" w:rsidRDefault="007C3CB1" w:rsidP="007C3CB1">
      <w:pPr>
        <w:jc w:val="both"/>
        <w:rPr>
          <w:rFonts w:cstheme="majorBidi"/>
          <w:highlight w:val="yellow"/>
        </w:rPr>
      </w:pPr>
      <w:r w:rsidRPr="00C6087C">
        <w:rPr>
          <w:rFonts w:cstheme="majorBidi"/>
          <w:highlight w:val="yellow"/>
        </w:rPr>
        <w:t>and then incubated for 10 minutes. After incubation, the luminescence was recorded</w:t>
      </w:r>
    </w:p>
    <w:p w:rsidR="007C3CB1" w:rsidRPr="00C6087C" w:rsidRDefault="007C3CB1" w:rsidP="007C3CB1">
      <w:pPr>
        <w:jc w:val="both"/>
        <w:rPr>
          <w:rFonts w:cstheme="majorBidi"/>
          <w:highlight w:val="yellow"/>
        </w:rPr>
      </w:pPr>
    </w:p>
    <w:p w:rsidR="007C3CB1" w:rsidRDefault="007C3CB1" w:rsidP="007C3CB1">
      <w:pPr>
        <w:jc w:val="both"/>
        <w:rPr>
          <w:rFonts w:cstheme="majorBidi"/>
          <w:highlight w:val="yellow"/>
        </w:rPr>
      </w:pPr>
      <w:r w:rsidRPr="00C6087C">
        <w:rPr>
          <w:rFonts w:cstheme="majorBidi"/>
          <w:highlight w:val="yellow"/>
        </w:rPr>
        <w:t>using a plate reader (PHERAstar FS, Germany).</w:t>
      </w:r>
    </w:p>
    <w:p w:rsidR="00945A0F" w:rsidRPr="001E1FAA" w:rsidRDefault="00945A0F" w:rsidP="00945A0F">
      <w:pPr>
        <w:spacing w:line="480" w:lineRule="auto"/>
        <w:jc w:val="both"/>
        <w:rPr>
          <w:rFonts w:cstheme="majorBidi"/>
          <w:color w:val="00B0F0"/>
          <w:highlight w:val="yellow"/>
          <w:rtl/>
        </w:rPr>
      </w:pPr>
      <w:r w:rsidRPr="001E1FAA">
        <w:rPr>
          <w:rFonts w:cstheme="majorBidi"/>
          <w:color w:val="00B0F0"/>
          <w:highlight w:val="yellow"/>
        </w:rPr>
        <w:t>Morphological observation of bacteria treated with Np:</w:t>
      </w:r>
    </w:p>
    <w:p w:rsidR="00945A0F" w:rsidRPr="001E1FAA" w:rsidRDefault="00945A0F" w:rsidP="00945A0F">
      <w:pPr>
        <w:spacing w:line="480" w:lineRule="auto"/>
        <w:jc w:val="both"/>
        <w:rPr>
          <w:rFonts w:cstheme="majorBidi"/>
          <w:highlight w:val="yellow"/>
          <w:rtl/>
        </w:rPr>
      </w:pPr>
      <w:r w:rsidRPr="001E1FAA">
        <w:rPr>
          <w:rFonts w:cstheme="majorBidi"/>
          <w:highlight w:val="yellow"/>
        </w:rPr>
        <w:t>Bacteria incubated with in situ silver encapsulated peptide nanoparticles solution (0.4 μg/500 μL water) for 30 min .</w:t>
      </w:r>
      <w:r w:rsidRPr="001E1FAA">
        <w:rPr>
          <w:rFonts w:cstheme="majorBidi"/>
          <w:highlight w:val="yellow"/>
          <w:rtl/>
        </w:rPr>
        <w:t xml:space="preserve"> </w:t>
      </w:r>
      <w:r w:rsidRPr="001E1FAA">
        <w:rPr>
          <w:rFonts w:cstheme="majorBidi"/>
          <w:highlight w:val="yellow"/>
        </w:rPr>
        <w:t>Bacterial cell were condensed by centrifugation at 3600 rpm for 4.0 min at 40, and then fixed with 4%paraformaldehyde for 1h. bacteria were dehydrated by treated with 30%,50%,60%,70%,80%,90%,100% ethanol for 2 min, then a drop of the dehydrated bacterial cell was placed on a silica chip and air dried.the mounted sample were sputter –coated with gold (60 s,50 mA) and viewed under a SEM(</w:t>
      </w:r>
      <w:r w:rsidRPr="001E1FAA">
        <w:rPr>
          <w:rFonts w:cstheme="majorBidi"/>
          <w:color w:val="1A1A1A"/>
          <w:highlight w:val="yellow"/>
        </w:rPr>
        <w:t>FEI Quanta 200 FEG SEM with an accelerating voltage of 2-3 kV</w:t>
      </w:r>
      <w:r w:rsidRPr="001E1FAA">
        <w:rPr>
          <w:rFonts w:cstheme="majorBidi"/>
          <w:highlight w:val="yellow"/>
        </w:rPr>
        <w:t>) and fot TEM samples of dehydrated E.coli was immediately deposited on bar copper grids.</w:t>
      </w:r>
    </w:p>
    <w:p w:rsidR="00945A0F" w:rsidRPr="001367FE" w:rsidRDefault="00945A0F" w:rsidP="00945A0F">
      <w:pPr>
        <w:spacing w:line="480" w:lineRule="auto"/>
        <w:jc w:val="both"/>
        <w:rPr>
          <w:rFonts w:cstheme="majorBidi"/>
        </w:rPr>
      </w:pPr>
      <w:r w:rsidRPr="001E1FAA">
        <w:rPr>
          <w:rFonts w:cstheme="majorBidi"/>
          <w:highlight w:val="yellow"/>
        </w:rPr>
        <w:t xml:space="preserve"> Finally, dehydrated immediately deposited on bare  200-mesh copper grids. And then examine using TEM.</w:t>
      </w:r>
    </w:p>
    <w:p w:rsidR="00945A0F" w:rsidRPr="00945A0F" w:rsidRDefault="00945A0F" w:rsidP="00945A0F">
      <w:pPr>
        <w:spacing w:line="480" w:lineRule="auto"/>
        <w:jc w:val="both"/>
        <w:rPr>
          <w:rFonts w:cstheme="majorBidi"/>
          <w:color w:val="00B050"/>
          <w:highlight w:val="yellow"/>
        </w:rPr>
      </w:pPr>
      <w:r w:rsidRPr="00FB28CE">
        <w:rPr>
          <w:rFonts w:cstheme="majorBidi"/>
          <w:color w:val="00B050"/>
          <w:highlight w:val="yellow"/>
        </w:rPr>
        <w:t>Characterization of AgNPs</w:t>
      </w:r>
    </w:p>
    <w:p w:rsidR="00945A0F" w:rsidRPr="00945A0F" w:rsidRDefault="00945A0F" w:rsidP="00945A0F">
      <w:pPr>
        <w:spacing w:line="480" w:lineRule="auto"/>
        <w:jc w:val="both"/>
        <w:rPr>
          <w:rFonts w:cstheme="majorBidi"/>
          <w:color w:val="00B050"/>
          <w:highlight w:val="yellow"/>
        </w:rPr>
      </w:pPr>
      <w:r w:rsidRPr="00FB28CE">
        <w:rPr>
          <w:rFonts w:cstheme="majorBidi"/>
          <w:b/>
          <w:bCs/>
          <w:color w:val="00B050"/>
          <w:highlight w:val="yellow"/>
        </w:rPr>
        <w:t>Transmission Electron Microscopy (TEM) Analysis</w:t>
      </w:r>
    </w:p>
    <w:p w:rsidR="00945A0F" w:rsidRPr="00945A0F" w:rsidRDefault="00945A0F" w:rsidP="00945A0F">
      <w:pPr>
        <w:spacing w:line="480" w:lineRule="auto"/>
        <w:jc w:val="both"/>
        <w:rPr>
          <w:rFonts w:cstheme="majorBidi"/>
          <w:color w:val="1A1A1A"/>
          <w:highlight w:val="yellow"/>
        </w:rPr>
      </w:pPr>
      <w:r w:rsidRPr="00FB28CE">
        <w:rPr>
          <w:rFonts w:cstheme="majorBidi"/>
          <w:color w:val="1A1A1A"/>
          <w:highlight w:val="yellow"/>
        </w:rPr>
        <w:t>The TEM studies were carried out on two different instruments; Tecnai G2 Spirit Twin with accelerating voltage of 120 kV and FEI Titan G2 80-300 CT with 300kV emission gun. The TEM samples for peptide hydrogel were prepared by transferring a small portion of hydrogel on carbon coated copper grid using clean cotton swab. Non-hydrogel samples were directly dropped on the grid as long as they can be dissolved in either water or ethanol. Staining was not performed for most of the samples unless otherwise stated. The grids were dried in normal air for at least 1 hour before imaging.</w:t>
      </w:r>
    </w:p>
    <w:p w:rsidR="00945A0F" w:rsidRPr="00945A0F" w:rsidRDefault="00945A0F" w:rsidP="00945A0F">
      <w:pPr>
        <w:spacing w:line="480" w:lineRule="auto"/>
        <w:jc w:val="both"/>
        <w:rPr>
          <w:rFonts w:cstheme="majorBidi"/>
          <w:b/>
          <w:bCs/>
          <w:color w:val="00B050"/>
          <w:highlight w:val="yellow"/>
        </w:rPr>
      </w:pPr>
      <w:r w:rsidRPr="00FB28CE">
        <w:rPr>
          <w:rFonts w:cstheme="majorBidi"/>
          <w:b/>
          <w:bCs/>
          <w:color w:val="00B050"/>
          <w:highlight w:val="yellow"/>
        </w:rPr>
        <w:t>Scanning Electron Microscopy (SEM) Analysis</w:t>
      </w:r>
    </w:p>
    <w:p w:rsidR="00945A0F" w:rsidRPr="001367FE" w:rsidRDefault="00945A0F" w:rsidP="00945A0F">
      <w:pPr>
        <w:spacing w:line="480" w:lineRule="auto"/>
        <w:jc w:val="both"/>
        <w:rPr>
          <w:rFonts w:cstheme="majorBidi"/>
          <w:color w:val="1A1A1A"/>
        </w:rPr>
      </w:pPr>
      <w:r w:rsidRPr="00FB28CE">
        <w:rPr>
          <w:rFonts w:cstheme="majorBidi"/>
          <w:color w:val="1A1A1A"/>
          <w:highlight w:val="yellow"/>
        </w:rPr>
        <w:t>The morphology of the samples was visualized using FEI Quanta 200 FEG SEM with an accelerating voltage of 2-3 kV. The freeze-dried samples were adhered to carbon conductive tape on SEM stub and sputter coated with 3 nm of Platinum.</w:t>
      </w:r>
    </w:p>
    <w:p w:rsidR="00945A0F" w:rsidRPr="000E2530" w:rsidRDefault="00945A0F" w:rsidP="007C3CB1">
      <w:pPr>
        <w:jc w:val="both"/>
        <w:rPr>
          <w:rFonts w:cstheme="majorBidi"/>
        </w:rPr>
      </w:pPr>
    </w:p>
    <w:p w:rsidR="007C3CB1" w:rsidRDefault="007C3CB1"/>
    <w:sectPr w:rsidR="007C3CB1">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removePersonalInformatio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zMjYztDQAQjNLUyUdpeDU4uLM/DyQAsNaAD8l6E8sAAAA"/>
  </w:docVars>
  <w:rsids>
    <w:rsidRoot w:val="007C3CB1"/>
    <w:rsid w:val="007C3CB1"/>
    <w:rsid w:val="00945A0F"/>
    <w:rsid w:val="00B175B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3CB1"/>
    <w:rPr>
      <w:rFonts w:asciiTheme="majorBidi" w:hAnsiTheme="majorBidi"/>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1</Pages>
  <Words>1217</Words>
  <Characters>6431</Characters>
  <Application>Microsoft Office Word</Application>
  <DocSecurity>4</DocSecurity>
  <Lines>169</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2-20T18:23:00Z</dcterms:created>
  <dcterms:modified xsi:type="dcterms:W3CDTF">2018-02-20T18:23:00Z</dcterms:modified>
</cp:coreProperties>
</file>